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122c70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3200864e-36e9-4052-9324-f412c0dc937f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31259eac-014f-4afe-9360-7152bec2832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16Z</dcterms:created>
  <dcterms:modified xsi:type="dcterms:W3CDTF">2023-07-21T1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